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9DC27" w14:textId="49CFE4DA" w:rsidR="0053522F" w:rsidRPr="004A42CD" w:rsidRDefault="002808C3" w:rsidP="00582331">
      <w:pPr>
        <w:pStyle w:val="NoSpacing"/>
        <w:jc w:val="center"/>
        <w:rPr>
          <w:b/>
          <w:sz w:val="44"/>
          <w:lang w:val="en-IN"/>
        </w:rPr>
      </w:pPr>
      <w:r w:rsidRPr="004A42CD">
        <w:rPr>
          <w:b/>
          <w:sz w:val="44"/>
          <w:lang w:val="en-IN"/>
        </w:rPr>
        <w:t>Wireshark Lab – Assignment 2</w:t>
      </w:r>
    </w:p>
    <w:p w14:paraId="478B53CA" w14:textId="06D9BDAD" w:rsidR="00582331" w:rsidRPr="004A42CD" w:rsidRDefault="00582331" w:rsidP="00582331">
      <w:pPr>
        <w:pStyle w:val="NoSpacing"/>
        <w:jc w:val="center"/>
        <w:rPr>
          <w:sz w:val="24"/>
          <w:lang w:val="en-IN"/>
        </w:rPr>
      </w:pPr>
      <w:r w:rsidRPr="004A42CD">
        <w:rPr>
          <w:sz w:val="24"/>
          <w:lang w:val="en-IN"/>
        </w:rPr>
        <w:t xml:space="preserve">Sarveshwaran </w:t>
      </w:r>
      <w:proofErr w:type="spellStart"/>
      <w:r w:rsidRPr="004A42CD">
        <w:rPr>
          <w:sz w:val="24"/>
          <w:lang w:val="en-IN"/>
        </w:rPr>
        <w:t>Sampathkumar</w:t>
      </w:r>
      <w:proofErr w:type="spellEnd"/>
      <w:r w:rsidRPr="004A42CD">
        <w:rPr>
          <w:sz w:val="24"/>
          <w:lang w:val="en-IN"/>
        </w:rPr>
        <w:t xml:space="preserve"> - 017387654</w:t>
      </w:r>
    </w:p>
    <w:p w14:paraId="7FBF6B0D" w14:textId="0AFE8E37" w:rsidR="002808C3" w:rsidRDefault="002808C3" w:rsidP="002808C3">
      <w:pPr>
        <w:pStyle w:val="NoSpacing"/>
        <w:rPr>
          <w:lang w:val="en-IN"/>
        </w:rPr>
      </w:pPr>
    </w:p>
    <w:p w14:paraId="55DBE3CB" w14:textId="77777777" w:rsidR="00582331" w:rsidRDefault="00582331" w:rsidP="002808C3">
      <w:pPr>
        <w:pStyle w:val="NoSpacing"/>
        <w:rPr>
          <w:lang w:val="en-IN"/>
        </w:rPr>
      </w:pPr>
    </w:p>
    <w:p w14:paraId="62A27B77" w14:textId="6A4E388A" w:rsidR="00277B00" w:rsidRPr="004A42CD" w:rsidRDefault="00277B00" w:rsidP="002808C3">
      <w:pPr>
        <w:pStyle w:val="NoSpacing"/>
        <w:rPr>
          <w:i/>
          <w:sz w:val="28"/>
        </w:rPr>
      </w:pPr>
      <w:r w:rsidRPr="004A42CD">
        <w:rPr>
          <w:i/>
          <w:sz w:val="28"/>
        </w:rPr>
        <w:t>1. Select the first ICMP Echo Request message sent by your computer</w:t>
      </w:r>
      <w:r w:rsidR="006B5DE8" w:rsidRPr="004A42CD">
        <w:rPr>
          <w:i/>
          <w:sz w:val="28"/>
        </w:rPr>
        <w:t xml:space="preserve"> </w:t>
      </w:r>
      <w:r w:rsidRPr="004A42CD">
        <w:rPr>
          <w:i/>
          <w:sz w:val="28"/>
        </w:rPr>
        <w:t>and expand the Internet Protocol part of the packet in the packet details window.</w:t>
      </w:r>
      <w:r w:rsidR="006B5DE8" w:rsidRPr="004A42CD">
        <w:rPr>
          <w:i/>
          <w:sz w:val="28"/>
        </w:rPr>
        <w:t xml:space="preserve"> What is the IP address of your computer?</w:t>
      </w:r>
    </w:p>
    <w:p w14:paraId="362770B1" w14:textId="221B05E0" w:rsidR="006B5DE8" w:rsidRPr="00B37746" w:rsidRDefault="006B5DE8" w:rsidP="002808C3">
      <w:pPr>
        <w:pStyle w:val="NoSpacing"/>
        <w:rPr>
          <w:i/>
          <w:lang w:val="en-IN"/>
        </w:rPr>
      </w:pPr>
    </w:p>
    <w:p w14:paraId="01BD3879" w14:textId="7BF05A62" w:rsidR="006B5DE8" w:rsidRDefault="006B5DE8" w:rsidP="002808C3">
      <w:pPr>
        <w:pStyle w:val="NoSpacing"/>
        <w:rPr>
          <w:lang w:val="en-IN"/>
        </w:rPr>
      </w:pPr>
      <w:r>
        <w:rPr>
          <w:lang w:val="en-IN"/>
        </w:rPr>
        <w:t>IP Address: 192.168.1.3</w:t>
      </w:r>
    </w:p>
    <w:p w14:paraId="4EC866AC" w14:textId="7917C519" w:rsidR="006B5DE8" w:rsidRDefault="006B5DE8" w:rsidP="002808C3">
      <w:pPr>
        <w:pStyle w:val="NoSpacing"/>
        <w:rPr>
          <w:lang w:val="en-IN"/>
        </w:rPr>
      </w:pPr>
    </w:p>
    <w:p w14:paraId="1FF15083" w14:textId="3A3E2353" w:rsidR="006B5DE8" w:rsidRDefault="006B5DE8" w:rsidP="002808C3">
      <w:pPr>
        <w:pStyle w:val="NoSpacing"/>
        <w:rPr>
          <w:lang w:val="en-IN"/>
        </w:rPr>
      </w:pPr>
      <w:r>
        <w:rPr>
          <w:noProof/>
        </w:rPr>
        <w:drawing>
          <wp:inline distT="0" distB="0" distL="0" distR="0" wp14:anchorId="191A618C" wp14:editId="092DB9D0">
            <wp:extent cx="5943600" cy="2135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135505"/>
                    </a:xfrm>
                    <a:prstGeom prst="rect">
                      <a:avLst/>
                    </a:prstGeom>
                  </pic:spPr>
                </pic:pic>
              </a:graphicData>
            </a:graphic>
          </wp:inline>
        </w:drawing>
      </w:r>
    </w:p>
    <w:p w14:paraId="7CDDFAEB" w14:textId="281E74F1" w:rsidR="006B5DE8" w:rsidRDefault="006B5DE8" w:rsidP="002808C3">
      <w:pPr>
        <w:pStyle w:val="NoSpacing"/>
        <w:rPr>
          <w:lang w:val="en-IN"/>
        </w:rPr>
      </w:pPr>
    </w:p>
    <w:p w14:paraId="3378F6D3" w14:textId="42889CFB" w:rsidR="006B5DE8" w:rsidRPr="004A42CD" w:rsidRDefault="006B5DE8" w:rsidP="002808C3">
      <w:pPr>
        <w:pStyle w:val="NoSpacing"/>
        <w:rPr>
          <w:i/>
          <w:sz w:val="28"/>
        </w:rPr>
      </w:pPr>
      <w:r w:rsidRPr="004A42CD">
        <w:rPr>
          <w:i/>
          <w:sz w:val="28"/>
        </w:rPr>
        <w:t>2. Within the IP packet header, what is the value in the upper layer protocol field?</w:t>
      </w:r>
    </w:p>
    <w:p w14:paraId="0DFB2161" w14:textId="763C31B2" w:rsidR="006B5DE8" w:rsidRDefault="006B5DE8" w:rsidP="002808C3">
      <w:pPr>
        <w:pStyle w:val="NoSpacing"/>
        <w:rPr>
          <w:lang w:val="en-IN"/>
        </w:rPr>
      </w:pPr>
    </w:p>
    <w:p w14:paraId="7E4B60FD" w14:textId="0D2C63CA" w:rsidR="006B5DE8" w:rsidRDefault="006B5DE8" w:rsidP="002808C3">
      <w:pPr>
        <w:pStyle w:val="NoSpacing"/>
        <w:rPr>
          <w:lang w:val="en-IN"/>
        </w:rPr>
      </w:pPr>
      <w:r>
        <w:rPr>
          <w:lang w:val="en-IN"/>
        </w:rPr>
        <w:t>Protocol: ICMP (1)</w:t>
      </w:r>
    </w:p>
    <w:p w14:paraId="7AFCE84A" w14:textId="536849A8" w:rsidR="006B5DE8" w:rsidRDefault="006B5DE8" w:rsidP="002808C3">
      <w:pPr>
        <w:pStyle w:val="NoSpacing"/>
        <w:rPr>
          <w:lang w:val="en-IN"/>
        </w:rPr>
      </w:pPr>
    </w:p>
    <w:p w14:paraId="62DE85B9" w14:textId="11780237" w:rsidR="006B5DE8" w:rsidRDefault="006B5DE8" w:rsidP="002808C3">
      <w:pPr>
        <w:pStyle w:val="NoSpacing"/>
        <w:rPr>
          <w:lang w:val="en-IN"/>
        </w:rPr>
      </w:pPr>
      <w:r>
        <w:rPr>
          <w:noProof/>
        </w:rPr>
        <w:drawing>
          <wp:inline distT="0" distB="0" distL="0" distR="0" wp14:anchorId="2C428995" wp14:editId="089D6619">
            <wp:extent cx="5943600" cy="2135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135505"/>
                    </a:xfrm>
                    <a:prstGeom prst="rect">
                      <a:avLst/>
                    </a:prstGeom>
                  </pic:spPr>
                </pic:pic>
              </a:graphicData>
            </a:graphic>
          </wp:inline>
        </w:drawing>
      </w:r>
    </w:p>
    <w:p w14:paraId="43F9A3D0" w14:textId="7C4006CD" w:rsidR="006B5DE8" w:rsidRDefault="006B5DE8" w:rsidP="002808C3">
      <w:pPr>
        <w:pStyle w:val="NoSpacing"/>
        <w:rPr>
          <w:lang w:val="en-IN"/>
        </w:rPr>
      </w:pPr>
    </w:p>
    <w:p w14:paraId="3F51D4B1" w14:textId="41596BA2" w:rsidR="004A42CD" w:rsidRDefault="004A42CD" w:rsidP="002808C3">
      <w:pPr>
        <w:pStyle w:val="NoSpacing"/>
        <w:rPr>
          <w:lang w:val="en-IN"/>
        </w:rPr>
      </w:pPr>
    </w:p>
    <w:p w14:paraId="1E82FDD2" w14:textId="22501E35" w:rsidR="004A42CD" w:rsidRDefault="004A42CD" w:rsidP="002808C3">
      <w:pPr>
        <w:pStyle w:val="NoSpacing"/>
        <w:rPr>
          <w:lang w:val="en-IN"/>
        </w:rPr>
      </w:pPr>
    </w:p>
    <w:p w14:paraId="76A3A494" w14:textId="77777777" w:rsidR="004A42CD" w:rsidRDefault="004A42CD" w:rsidP="002808C3">
      <w:pPr>
        <w:pStyle w:val="NoSpacing"/>
        <w:rPr>
          <w:lang w:val="en-IN"/>
        </w:rPr>
      </w:pPr>
    </w:p>
    <w:p w14:paraId="0B30F3DE" w14:textId="1C868333" w:rsidR="006B5DE8" w:rsidRPr="004A42CD" w:rsidRDefault="006B5DE8" w:rsidP="002808C3">
      <w:pPr>
        <w:pStyle w:val="NoSpacing"/>
        <w:rPr>
          <w:i/>
          <w:sz w:val="28"/>
        </w:rPr>
      </w:pPr>
      <w:r w:rsidRPr="004A42CD">
        <w:rPr>
          <w:i/>
          <w:sz w:val="28"/>
        </w:rPr>
        <w:lastRenderedPageBreak/>
        <w:t>3. How many bytes are in the IP header? How many bytes are in the payload of the IP datagram? Explain how you determined the number of payload bytes.</w:t>
      </w:r>
    </w:p>
    <w:p w14:paraId="6F63F4EB" w14:textId="68B7E0D1" w:rsidR="006B5DE8" w:rsidRDefault="006B5DE8" w:rsidP="002808C3">
      <w:pPr>
        <w:pStyle w:val="NoSpacing"/>
        <w:rPr>
          <w:lang w:val="en-IN"/>
        </w:rPr>
      </w:pPr>
    </w:p>
    <w:p w14:paraId="71389F18" w14:textId="037630D1" w:rsidR="006B5DE8" w:rsidRDefault="00ED3852" w:rsidP="002808C3">
      <w:pPr>
        <w:pStyle w:val="NoSpacing"/>
        <w:rPr>
          <w:lang w:val="en-IN"/>
        </w:rPr>
      </w:pPr>
      <w:r>
        <w:rPr>
          <w:lang w:val="en-IN"/>
        </w:rPr>
        <w:t>Bytes in the IP header: 20</w:t>
      </w:r>
    </w:p>
    <w:p w14:paraId="03237CC5" w14:textId="2DA9A5A9" w:rsidR="00ED3852" w:rsidRDefault="00ED3852" w:rsidP="002808C3">
      <w:pPr>
        <w:pStyle w:val="NoSpacing"/>
        <w:rPr>
          <w:lang w:val="en-IN"/>
        </w:rPr>
      </w:pPr>
      <w:r>
        <w:rPr>
          <w:lang w:val="en-IN"/>
        </w:rPr>
        <w:t xml:space="preserve">Bytes in the payload of the IP datagram: 36 </w:t>
      </w:r>
    </w:p>
    <w:p w14:paraId="604503B5" w14:textId="26BB8DEF" w:rsidR="00ED3852" w:rsidRDefault="00ED3852" w:rsidP="002808C3">
      <w:pPr>
        <w:pStyle w:val="NoSpacing"/>
        <w:rPr>
          <w:lang w:val="en-IN"/>
        </w:rPr>
      </w:pPr>
      <w:r>
        <w:rPr>
          <w:lang w:val="en-IN"/>
        </w:rPr>
        <w:t>Explanation: We can see that the total length as 56 Bytes. Out of which 20 Bytes are for the IP header. Hence, we can calculate the value of the payload by subtracting the IP header size from the total length. That is 56-20 = 36 Bytes</w:t>
      </w:r>
    </w:p>
    <w:p w14:paraId="59B51C25" w14:textId="14058D16" w:rsidR="00ED3852" w:rsidRDefault="00ED3852" w:rsidP="002808C3">
      <w:pPr>
        <w:pStyle w:val="NoSpacing"/>
        <w:rPr>
          <w:lang w:val="en-IN"/>
        </w:rPr>
      </w:pPr>
    </w:p>
    <w:p w14:paraId="34025012" w14:textId="0440D3EF" w:rsidR="00ED3852" w:rsidRDefault="00ED3852" w:rsidP="002808C3">
      <w:pPr>
        <w:pStyle w:val="NoSpacing"/>
        <w:rPr>
          <w:lang w:val="en-IN"/>
        </w:rPr>
      </w:pPr>
      <w:r>
        <w:rPr>
          <w:noProof/>
        </w:rPr>
        <w:drawing>
          <wp:inline distT="0" distB="0" distL="0" distR="0" wp14:anchorId="4BBE03EE" wp14:editId="1788DBEC">
            <wp:extent cx="5943600" cy="2135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35505"/>
                    </a:xfrm>
                    <a:prstGeom prst="rect">
                      <a:avLst/>
                    </a:prstGeom>
                  </pic:spPr>
                </pic:pic>
              </a:graphicData>
            </a:graphic>
          </wp:inline>
        </w:drawing>
      </w:r>
    </w:p>
    <w:p w14:paraId="460F1D97" w14:textId="7848AF08" w:rsidR="00ED3852" w:rsidRDefault="00ED3852" w:rsidP="002808C3">
      <w:pPr>
        <w:pStyle w:val="NoSpacing"/>
        <w:rPr>
          <w:lang w:val="en-IN"/>
        </w:rPr>
      </w:pPr>
    </w:p>
    <w:p w14:paraId="176FC36A" w14:textId="34C40330" w:rsidR="00ED3852" w:rsidRPr="004A42CD" w:rsidRDefault="00ED3852" w:rsidP="002808C3">
      <w:pPr>
        <w:pStyle w:val="NoSpacing"/>
        <w:rPr>
          <w:i/>
          <w:sz w:val="28"/>
        </w:rPr>
      </w:pPr>
      <w:r w:rsidRPr="004A42CD">
        <w:rPr>
          <w:i/>
          <w:sz w:val="28"/>
        </w:rPr>
        <w:t xml:space="preserve">4. Has this IP datagram been fragmented? Explain how you determined </w:t>
      </w:r>
      <w:proofErr w:type="gramStart"/>
      <w:r w:rsidRPr="004A42CD">
        <w:rPr>
          <w:i/>
          <w:sz w:val="28"/>
        </w:rPr>
        <w:t>whether or not</w:t>
      </w:r>
      <w:proofErr w:type="gramEnd"/>
      <w:r w:rsidRPr="004A42CD">
        <w:rPr>
          <w:i/>
          <w:sz w:val="28"/>
        </w:rPr>
        <w:t xml:space="preserve"> the datagram has been fragmented.</w:t>
      </w:r>
    </w:p>
    <w:p w14:paraId="5EBB07C0" w14:textId="33A04FDB" w:rsidR="00ED3852" w:rsidRDefault="00ED3852" w:rsidP="002808C3">
      <w:pPr>
        <w:pStyle w:val="NoSpacing"/>
        <w:rPr>
          <w:lang w:val="en-IN"/>
        </w:rPr>
      </w:pPr>
    </w:p>
    <w:p w14:paraId="28245A81" w14:textId="028BA0DD" w:rsidR="00992BDB" w:rsidRDefault="00992BDB" w:rsidP="002808C3">
      <w:pPr>
        <w:pStyle w:val="NoSpacing"/>
        <w:rPr>
          <w:lang w:val="en-IN"/>
        </w:rPr>
      </w:pPr>
      <w:r>
        <w:rPr>
          <w:lang w:val="en-IN"/>
        </w:rPr>
        <w:t xml:space="preserve">On expanding the flags section, we can see that the value of “More Fragments” is set to </w:t>
      </w:r>
      <w:r w:rsidR="001778DB">
        <w:rPr>
          <w:lang w:val="en-IN"/>
        </w:rPr>
        <w:t>“Not Set”</w:t>
      </w:r>
      <w:r>
        <w:rPr>
          <w:lang w:val="en-IN"/>
        </w:rPr>
        <w:t xml:space="preserve"> which indicates that this is the last fragment. Additionally, we can also see that the value of “Fragment Offset” is set to 0 which is the case for the first fragment. On combining these two we can conclude that this datagram is not fragmented. </w:t>
      </w:r>
    </w:p>
    <w:p w14:paraId="1A5FAC46" w14:textId="6360BDEA" w:rsidR="00992BDB" w:rsidRDefault="00992BDB" w:rsidP="002808C3">
      <w:pPr>
        <w:pStyle w:val="NoSpacing"/>
        <w:rPr>
          <w:lang w:val="en-IN"/>
        </w:rPr>
      </w:pPr>
    </w:p>
    <w:p w14:paraId="11629499" w14:textId="7ECAED0F" w:rsidR="00992BDB" w:rsidRDefault="00992BDB" w:rsidP="002808C3">
      <w:pPr>
        <w:pStyle w:val="NoSpacing"/>
        <w:rPr>
          <w:lang w:val="en-IN"/>
        </w:rPr>
      </w:pPr>
      <w:r>
        <w:rPr>
          <w:noProof/>
        </w:rPr>
        <w:drawing>
          <wp:inline distT="0" distB="0" distL="0" distR="0" wp14:anchorId="27B265DA" wp14:editId="4B25A8D6">
            <wp:extent cx="5943600" cy="2420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20620"/>
                    </a:xfrm>
                    <a:prstGeom prst="rect">
                      <a:avLst/>
                    </a:prstGeom>
                  </pic:spPr>
                </pic:pic>
              </a:graphicData>
            </a:graphic>
          </wp:inline>
        </w:drawing>
      </w:r>
    </w:p>
    <w:p w14:paraId="49F5580D" w14:textId="16F2755E" w:rsidR="00992BDB" w:rsidRDefault="00992BDB" w:rsidP="002808C3">
      <w:pPr>
        <w:pStyle w:val="NoSpacing"/>
        <w:rPr>
          <w:lang w:val="en-IN"/>
        </w:rPr>
      </w:pPr>
    </w:p>
    <w:p w14:paraId="6E8D4B99" w14:textId="268AC589" w:rsidR="00992BDB" w:rsidRPr="004A42CD" w:rsidRDefault="00FF2325" w:rsidP="002808C3">
      <w:pPr>
        <w:pStyle w:val="NoSpacing"/>
        <w:rPr>
          <w:i/>
          <w:sz w:val="28"/>
        </w:rPr>
      </w:pPr>
      <w:r w:rsidRPr="004A42CD">
        <w:rPr>
          <w:i/>
          <w:sz w:val="28"/>
        </w:rPr>
        <w:lastRenderedPageBreak/>
        <w:t>5. Which fields in the IP datagram always change from one datagram to the next within this series of ICMP messages sent by your computer?</w:t>
      </w:r>
    </w:p>
    <w:p w14:paraId="34C8E93E" w14:textId="1AA8CC83" w:rsidR="00FF2325" w:rsidRDefault="00FF2325" w:rsidP="002808C3">
      <w:pPr>
        <w:pStyle w:val="NoSpacing"/>
        <w:rPr>
          <w:lang w:val="en-IN"/>
        </w:rPr>
      </w:pPr>
    </w:p>
    <w:p w14:paraId="58BA8106" w14:textId="6CF641CA" w:rsidR="00FF2325" w:rsidRDefault="00A75A7A" w:rsidP="002808C3">
      <w:pPr>
        <w:pStyle w:val="NoSpacing"/>
        <w:rPr>
          <w:lang w:val="en-IN"/>
        </w:rPr>
      </w:pPr>
      <w:r>
        <w:rPr>
          <w:lang w:val="en-IN"/>
        </w:rPr>
        <w:t xml:space="preserve">On analysing a series of ICMP messages sent by our computer, we can see that fields such as Frame, Identification, Time to live and Header checksum keeps changing. </w:t>
      </w:r>
    </w:p>
    <w:p w14:paraId="3E46D972" w14:textId="3F10B604" w:rsidR="00A75A7A" w:rsidRDefault="00A75A7A" w:rsidP="002808C3">
      <w:pPr>
        <w:pStyle w:val="NoSpacing"/>
        <w:rPr>
          <w:lang w:val="en-IN"/>
        </w:rPr>
      </w:pPr>
    </w:p>
    <w:p w14:paraId="7F239BDA" w14:textId="1D7E5885" w:rsidR="00A75A7A" w:rsidRDefault="00A75A7A" w:rsidP="002808C3">
      <w:pPr>
        <w:pStyle w:val="NoSpacing"/>
        <w:rPr>
          <w:lang w:val="en-IN"/>
        </w:rPr>
      </w:pPr>
      <w:r>
        <w:rPr>
          <w:noProof/>
        </w:rPr>
        <w:drawing>
          <wp:inline distT="0" distB="0" distL="0" distR="0" wp14:anchorId="55591A40" wp14:editId="2470FBF3">
            <wp:extent cx="1874520" cy="11845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90189" cy="1194439"/>
                    </a:xfrm>
                    <a:prstGeom prst="rect">
                      <a:avLst/>
                    </a:prstGeom>
                  </pic:spPr>
                </pic:pic>
              </a:graphicData>
            </a:graphic>
          </wp:inline>
        </w:drawing>
      </w:r>
      <w:r>
        <w:rPr>
          <w:noProof/>
        </w:rPr>
        <w:drawing>
          <wp:inline distT="0" distB="0" distL="0" distR="0" wp14:anchorId="16995A4B" wp14:editId="3E10EF40">
            <wp:extent cx="1829995" cy="1150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7098" cy="1180237"/>
                    </a:xfrm>
                    <a:prstGeom prst="rect">
                      <a:avLst/>
                    </a:prstGeom>
                  </pic:spPr>
                </pic:pic>
              </a:graphicData>
            </a:graphic>
          </wp:inline>
        </w:drawing>
      </w:r>
      <w:r>
        <w:rPr>
          <w:noProof/>
        </w:rPr>
        <w:drawing>
          <wp:inline distT="0" distB="0" distL="0" distR="0" wp14:anchorId="7DC6373E" wp14:editId="78EE5582">
            <wp:extent cx="1851660" cy="1143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99544" cy="1173009"/>
                    </a:xfrm>
                    <a:prstGeom prst="rect">
                      <a:avLst/>
                    </a:prstGeom>
                  </pic:spPr>
                </pic:pic>
              </a:graphicData>
            </a:graphic>
          </wp:inline>
        </w:drawing>
      </w:r>
    </w:p>
    <w:p w14:paraId="1316A57C" w14:textId="02F7FBCC" w:rsidR="00A75A7A" w:rsidRDefault="00A75A7A" w:rsidP="002808C3">
      <w:pPr>
        <w:pStyle w:val="NoSpacing"/>
        <w:rPr>
          <w:lang w:val="en-IN"/>
        </w:rPr>
      </w:pPr>
    </w:p>
    <w:p w14:paraId="7E838212" w14:textId="040818D1" w:rsidR="00C072F9" w:rsidRPr="004A42CD" w:rsidRDefault="00C072F9" w:rsidP="002808C3">
      <w:pPr>
        <w:pStyle w:val="NoSpacing"/>
        <w:rPr>
          <w:i/>
          <w:sz w:val="28"/>
        </w:rPr>
      </w:pPr>
      <w:r w:rsidRPr="004A42CD">
        <w:rPr>
          <w:i/>
          <w:sz w:val="28"/>
        </w:rPr>
        <w:t>6. Which fields stay constant? Which of the fields must stay constant? Which fields must change? Why?</w:t>
      </w:r>
    </w:p>
    <w:p w14:paraId="45ACC21F" w14:textId="6D8B6877" w:rsidR="00C072F9" w:rsidRDefault="00C072F9" w:rsidP="002808C3">
      <w:pPr>
        <w:pStyle w:val="NoSpacing"/>
        <w:rPr>
          <w:lang w:val="en-IN"/>
        </w:rPr>
      </w:pPr>
    </w:p>
    <w:p w14:paraId="1833810A" w14:textId="5211000A" w:rsidR="00312C84" w:rsidRDefault="00312C84" w:rsidP="002808C3">
      <w:pPr>
        <w:pStyle w:val="NoSpacing"/>
        <w:rPr>
          <w:lang w:val="en-IN"/>
        </w:rPr>
      </w:pPr>
      <w:r>
        <w:rPr>
          <w:lang w:val="en-IN"/>
        </w:rPr>
        <w:t>From the below set of fields we can identify the fields which are supposed to stay constant and the fields which must change</w:t>
      </w:r>
    </w:p>
    <w:p w14:paraId="0424CF0F" w14:textId="13281D80" w:rsidR="00312C84" w:rsidRDefault="00312C84" w:rsidP="002808C3">
      <w:pPr>
        <w:pStyle w:val="NoSpacing"/>
        <w:rPr>
          <w:lang w:val="en-IN"/>
        </w:rPr>
      </w:pPr>
    </w:p>
    <w:p w14:paraId="05006553" w14:textId="713B5546" w:rsidR="00312C84" w:rsidRDefault="00312C84" w:rsidP="002808C3">
      <w:pPr>
        <w:pStyle w:val="NoSpacing"/>
        <w:rPr>
          <w:lang w:val="en-IN"/>
        </w:rPr>
      </w:pPr>
      <w:r>
        <w:rPr>
          <w:noProof/>
        </w:rPr>
        <w:drawing>
          <wp:inline distT="0" distB="0" distL="0" distR="0" wp14:anchorId="707A15AF" wp14:editId="502C70A8">
            <wp:extent cx="3677022" cy="2034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4454" cy="2044185"/>
                    </a:xfrm>
                    <a:prstGeom prst="rect">
                      <a:avLst/>
                    </a:prstGeom>
                  </pic:spPr>
                </pic:pic>
              </a:graphicData>
            </a:graphic>
          </wp:inline>
        </w:drawing>
      </w:r>
    </w:p>
    <w:p w14:paraId="0C434FE0" w14:textId="007AA3AC" w:rsidR="00312C84" w:rsidRDefault="00312C84" w:rsidP="002808C3">
      <w:pPr>
        <w:pStyle w:val="NoSpacing"/>
        <w:rPr>
          <w:lang w:val="en-IN"/>
        </w:rPr>
      </w:pPr>
    </w:p>
    <w:p w14:paraId="7BE5BB26" w14:textId="4F32FCEC" w:rsidR="00312C84" w:rsidRDefault="00312C84" w:rsidP="002808C3">
      <w:pPr>
        <w:pStyle w:val="NoSpacing"/>
        <w:rPr>
          <w:lang w:val="en-IN"/>
        </w:rPr>
      </w:pPr>
      <w:r>
        <w:rPr>
          <w:lang w:val="en-IN"/>
        </w:rPr>
        <w:t>Fields which should stay constant and must stay constant:</w:t>
      </w:r>
    </w:p>
    <w:p w14:paraId="721DBEB3" w14:textId="7FA191A9" w:rsidR="00312C84" w:rsidRDefault="00312C84" w:rsidP="00312C84">
      <w:pPr>
        <w:pStyle w:val="NoSpacing"/>
        <w:numPr>
          <w:ilvl w:val="0"/>
          <w:numId w:val="3"/>
        </w:numPr>
        <w:rPr>
          <w:lang w:val="en-IN"/>
        </w:rPr>
      </w:pPr>
      <w:r>
        <w:rPr>
          <w:lang w:val="en-IN"/>
        </w:rPr>
        <w:t xml:space="preserve">Version – Here it is 4 </w:t>
      </w:r>
    </w:p>
    <w:p w14:paraId="745E0E75" w14:textId="5164540C" w:rsidR="00312C84" w:rsidRDefault="00312C84" w:rsidP="00312C84">
      <w:pPr>
        <w:pStyle w:val="NoSpacing"/>
        <w:numPr>
          <w:ilvl w:val="0"/>
          <w:numId w:val="3"/>
        </w:numPr>
        <w:rPr>
          <w:lang w:val="en-IN"/>
        </w:rPr>
      </w:pPr>
      <w:r>
        <w:rPr>
          <w:lang w:val="en-IN"/>
        </w:rPr>
        <w:t>Header Length – Here it is 20</w:t>
      </w:r>
    </w:p>
    <w:p w14:paraId="10F925DB" w14:textId="74E59A95" w:rsidR="00312C84" w:rsidRDefault="00312C84" w:rsidP="00312C84">
      <w:pPr>
        <w:pStyle w:val="NoSpacing"/>
        <w:numPr>
          <w:ilvl w:val="0"/>
          <w:numId w:val="3"/>
        </w:numPr>
        <w:rPr>
          <w:lang w:val="en-IN"/>
        </w:rPr>
      </w:pPr>
      <w:r>
        <w:rPr>
          <w:lang w:val="en-IN"/>
        </w:rPr>
        <w:t xml:space="preserve">Differentiated Services Field </w:t>
      </w:r>
    </w:p>
    <w:p w14:paraId="0E556AE7" w14:textId="7A10E7B7" w:rsidR="00312C84" w:rsidRDefault="00312C84" w:rsidP="00312C84">
      <w:pPr>
        <w:pStyle w:val="NoSpacing"/>
        <w:numPr>
          <w:ilvl w:val="0"/>
          <w:numId w:val="3"/>
        </w:numPr>
        <w:rPr>
          <w:lang w:val="en-IN"/>
        </w:rPr>
      </w:pPr>
      <w:r>
        <w:rPr>
          <w:lang w:val="en-IN"/>
        </w:rPr>
        <w:t>Protocol – Here it is ICMP (1)</w:t>
      </w:r>
    </w:p>
    <w:p w14:paraId="759659A1" w14:textId="26368ACB" w:rsidR="00312C84" w:rsidRDefault="00312C84" w:rsidP="00312C84">
      <w:pPr>
        <w:pStyle w:val="NoSpacing"/>
        <w:numPr>
          <w:ilvl w:val="0"/>
          <w:numId w:val="3"/>
        </w:numPr>
        <w:rPr>
          <w:lang w:val="en-IN"/>
        </w:rPr>
      </w:pPr>
      <w:r>
        <w:rPr>
          <w:lang w:val="en-IN"/>
        </w:rPr>
        <w:t xml:space="preserve">Source IP Address </w:t>
      </w:r>
    </w:p>
    <w:p w14:paraId="15775B73" w14:textId="1EC24D99" w:rsidR="00312C84" w:rsidRDefault="00312C84" w:rsidP="00312C84">
      <w:pPr>
        <w:pStyle w:val="NoSpacing"/>
        <w:numPr>
          <w:ilvl w:val="0"/>
          <w:numId w:val="3"/>
        </w:numPr>
        <w:rPr>
          <w:lang w:val="en-IN"/>
        </w:rPr>
      </w:pPr>
      <w:r>
        <w:rPr>
          <w:lang w:val="en-IN"/>
        </w:rPr>
        <w:t>Destination IP Address</w:t>
      </w:r>
    </w:p>
    <w:p w14:paraId="1F27B556" w14:textId="27683A92" w:rsidR="00312C84" w:rsidRDefault="00312C84" w:rsidP="00312C84">
      <w:pPr>
        <w:pStyle w:val="NoSpacing"/>
        <w:rPr>
          <w:lang w:val="en-IN"/>
        </w:rPr>
      </w:pPr>
    </w:p>
    <w:p w14:paraId="649BB101" w14:textId="75B96D1B" w:rsidR="00312C84" w:rsidRDefault="00312C84" w:rsidP="00312C84">
      <w:pPr>
        <w:pStyle w:val="NoSpacing"/>
        <w:rPr>
          <w:lang w:val="en-IN"/>
        </w:rPr>
      </w:pPr>
      <w:r>
        <w:rPr>
          <w:lang w:val="en-IN"/>
        </w:rPr>
        <w:t>Fields which must change:</w:t>
      </w:r>
    </w:p>
    <w:p w14:paraId="659B9D71" w14:textId="542FC892" w:rsidR="00312C84" w:rsidRDefault="00312C84" w:rsidP="00312C84">
      <w:pPr>
        <w:pStyle w:val="NoSpacing"/>
        <w:numPr>
          <w:ilvl w:val="0"/>
          <w:numId w:val="4"/>
        </w:numPr>
        <w:rPr>
          <w:lang w:val="en-IN"/>
        </w:rPr>
      </w:pPr>
      <w:r>
        <w:rPr>
          <w:lang w:val="en-IN"/>
        </w:rPr>
        <w:t>Identification – Here it is 0x1e09. Since this field is used to identify the IP packets uniquely, this is supposed to be unique. Hence, the value of this field should change</w:t>
      </w:r>
    </w:p>
    <w:p w14:paraId="482E68DF" w14:textId="4F1B3994" w:rsidR="00312C84" w:rsidRDefault="00312C84" w:rsidP="00312C84">
      <w:pPr>
        <w:pStyle w:val="NoSpacing"/>
        <w:numPr>
          <w:ilvl w:val="0"/>
          <w:numId w:val="4"/>
        </w:numPr>
        <w:rPr>
          <w:lang w:val="en-IN"/>
        </w:rPr>
      </w:pPr>
      <w:r>
        <w:rPr>
          <w:lang w:val="en-IN"/>
        </w:rPr>
        <w:t>Time to live – Here it is 253. This value is updated by traceroute</w:t>
      </w:r>
      <w:r w:rsidR="00BB5814">
        <w:rPr>
          <w:lang w:val="en-IN"/>
        </w:rPr>
        <w:t>.</w:t>
      </w:r>
    </w:p>
    <w:p w14:paraId="76FC314E" w14:textId="627CC1C6" w:rsidR="00BB5814" w:rsidRDefault="00BB5814" w:rsidP="00312C84">
      <w:pPr>
        <w:pStyle w:val="NoSpacing"/>
        <w:numPr>
          <w:ilvl w:val="0"/>
          <w:numId w:val="4"/>
        </w:numPr>
        <w:rPr>
          <w:lang w:val="en-IN"/>
        </w:rPr>
      </w:pPr>
      <w:r>
        <w:rPr>
          <w:lang w:val="en-IN"/>
        </w:rPr>
        <w:lastRenderedPageBreak/>
        <w:t xml:space="preserve">Header Checksum – The value of the checksum is based on the header information. Since each header has its unique information, the checksum is also supposed to be unique. Hence, this field should change. </w:t>
      </w:r>
    </w:p>
    <w:p w14:paraId="6722AF0E" w14:textId="38A29C08" w:rsidR="00BB5814" w:rsidRDefault="00BB5814" w:rsidP="00BB5814">
      <w:pPr>
        <w:pStyle w:val="NoSpacing"/>
        <w:rPr>
          <w:lang w:val="en-IN"/>
        </w:rPr>
      </w:pPr>
    </w:p>
    <w:p w14:paraId="5148A09E" w14:textId="04F34BE3" w:rsidR="00BB5814" w:rsidRPr="004A42CD" w:rsidRDefault="00BB5814" w:rsidP="00BB5814">
      <w:pPr>
        <w:pStyle w:val="NoSpacing"/>
        <w:rPr>
          <w:i/>
          <w:sz w:val="28"/>
        </w:rPr>
      </w:pPr>
      <w:r w:rsidRPr="004A42CD">
        <w:rPr>
          <w:i/>
          <w:sz w:val="28"/>
        </w:rPr>
        <w:t>7. Describe the pattern you see in the values in the Identification field of the IP datagram?</w:t>
      </w:r>
    </w:p>
    <w:p w14:paraId="04B30362" w14:textId="629577C1" w:rsidR="00BB5814" w:rsidRDefault="00BB5814" w:rsidP="00BB5814">
      <w:pPr>
        <w:pStyle w:val="NoSpacing"/>
        <w:rPr>
          <w:lang w:val="en-IN"/>
        </w:rPr>
      </w:pPr>
    </w:p>
    <w:p w14:paraId="1B2006F3" w14:textId="1EACDBD6" w:rsidR="00BB5814" w:rsidRDefault="00BB5814" w:rsidP="00BB5814">
      <w:pPr>
        <w:pStyle w:val="NoSpacing"/>
        <w:rPr>
          <w:lang w:val="en-IN"/>
        </w:rPr>
      </w:pPr>
      <w:r>
        <w:rPr>
          <w:lang w:val="en-IN"/>
        </w:rPr>
        <w:t xml:space="preserve">The values in the Identification field of the IP datagram </w:t>
      </w:r>
      <w:r w:rsidRPr="004A42CD">
        <w:rPr>
          <w:lang w:val="en-IN"/>
        </w:rPr>
        <w:t>decreases</w:t>
      </w:r>
      <w:r>
        <w:rPr>
          <w:lang w:val="en-IN"/>
        </w:rPr>
        <w:t xml:space="preserve"> per datagram</w:t>
      </w:r>
      <w:r w:rsidR="001778DB">
        <w:rPr>
          <w:lang w:val="en-IN"/>
        </w:rPr>
        <w:t xml:space="preserve"> (when the entries are filtered to contain only ICMP messages and sorted based on Source IP)</w:t>
      </w:r>
    </w:p>
    <w:p w14:paraId="687A5B69" w14:textId="688F72CB" w:rsidR="001778DB" w:rsidRDefault="001778DB" w:rsidP="00BB5814">
      <w:pPr>
        <w:pStyle w:val="NoSpacing"/>
        <w:rPr>
          <w:lang w:val="en-IN"/>
        </w:rPr>
      </w:pPr>
      <w:r>
        <w:rPr>
          <w:lang w:val="en-IN"/>
        </w:rPr>
        <w:t>Frame – 3090, 2986, 2894, ………</w:t>
      </w:r>
      <w:proofErr w:type="gramStart"/>
      <w:r>
        <w:rPr>
          <w:lang w:val="en-IN"/>
        </w:rPr>
        <w:t>…..</w:t>
      </w:r>
      <w:proofErr w:type="gramEnd"/>
    </w:p>
    <w:p w14:paraId="6233B7AD" w14:textId="38FAFD10" w:rsidR="001778DB" w:rsidRDefault="001778DB" w:rsidP="00BB5814">
      <w:pPr>
        <w:pStyle w:val="NoSpacing"/>
        <w:rPr>
          <w:lang w:val="en-IN"/>
        </w:rPr>
      </w:pPr>
      <w:r>
        <w:rPr>
          <w:noProof/>
        </w:rPr>
        <w:drawing>
          <wp:inline distT="0" distB="0" distL="0" distR="0" wp14:anchorId="0F60044A" wp14:editId="0D05F7AA">
            <wp:extent cx="1817221" cy="8839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5065" cy="892599"/>
                    </a:xfrm>
                    <a:prstGeom prst="rect">
                      <a:avLst/>
                    </a:prstGeom>
                  </pic:spPr>
                </pic:pic>
              </a:graphicData>
            </a:graphic>
          </wp:inline>
        </w:drawing>
      </w:r>
      <w:r>
        <w:rPr>
          <w:noProof/>
        </w:rPr>
        <w:drawing>
          <wp:inline distT="0" distB="0" distL="0" distR="0" wp14:anchorId="233D1CBB" wp14:editId="70BEF903">
            <wp:extent cx="1791042" cy="8686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26957" cy="886099"/>
                    </a:xfrm>
                    <a:prstGeom prst="rect">
                      <a:avLst/>
                    </a:prstGeom>
                  </pic:spPr>
                </pic:pic>
              </a:graphicData>
            </a:graphic>
          </wp:inline>
        </w:drawing>
      </w:r>
      <w:r>
        <w:rPr>
          <w:noProof/>
        </w:rPr>
        <w:drawing>
          <wp:inline distT="0" distB="0" distL="0" distR="0" wp14:anchorId="4B8FFF54" wp14:editId="340C435D">
            <wp:extent cx="1752600" cy="8406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86417" cy="856899"/>
                    </a:xfrm>
                    <a:prstGeom prst="rect">
                      <a:avLst/>
                    </a:prstGeom>
                  </pic:spPr>
                </pic:pic>
              </a:graphicData>
            </a:graphic>
          </wp:inline>
        </w:drawing>
      </w:r>
    </w:p>
    <w:p w14:paraId="3A70ED42" w14:textId="6CB8FA9F" w:rsidR="001778DB" w:rsidRDefault="001778DB" w:rsidP="00BB5814">
      <w:pPr>
        <w:pStyle w:val="NoSpacing"/>
        <w:rPr>
          <w:lang w:val="en-IN"/>
        </w:rPr>
      </w:pPr>
    </w:p>
    <w:p w14:paraId="0F73A0B9" w14:textId="775663D6" w:rsidR="0067062C" w:rsidRPr="004A42CD" w:rsidRDefault="0067062C" w:rsidP="00BB5814">
      <w:pPr>
        <w:pStyle w:val="NoSpacing"/>
        <w:rPr>
          <w:i/>
          <w:sz w:val="28"/>
        </w:rPr>
      </w:pPr>
      <w:r w:rsidRPr="004A42CD">
        <w:rPr>
          <w:i/>
          <w:sz w:val="28"/>
        </w:rPr>
        <w:t>Next (with the packets still sorted by source address) find the series of ICMP TTL exceeded replies sent to your computer by the nearest (first hop) router.</w:t>
      </w:r>
    </w:p>
    <w:p w14:paraId="763DBA58" w14:textId="484102CD" w:rsidR="001778DB" w:rsidRPr="004A42CD" w:rsidRDefault="001778DB" w:rsidP="00BB5814">
      <w:pPr>
        <w:pStyle w:val="NoSpacing"/>
        <w:rPr>
          <w:i/>
          <w:sz w:val="28"/>
        </w:rPr>
      </w:pPr>
      <w:r w:rsidRPr="004A42CD">
        <w:rPr>
          <w:i/>
          <w:sz w:val="28"/>
        </w:rPr>
        <w:t>8. What is the value in the Identification field and the TTL field?</w:t>
      </w:r>
    </w:p>
    <w:p w14:paraId="01154845" w14:textId="734DD390" w:rsidR="0067062C" w:rsidRDefault="0067062C" w:rsidP="00BB5814">
      <w:pPr>
        <w:pStyle w:val="NoSpacing"/>
      </w:pPr>
    </w:p>
    <w:p w14:paraId="0BBA21D1" w14:textId="7DDD67FD" w:rsidR="0067062C" w:rsidRDefault="0067062C" w:rsidP="00BB5814">
      <w:pPr>
        <w:pStyle w:val="NoSpacing"/>
      </w:pPr>
      <w:r>
        <w:t xml:space="preserve">Value of the Identification field: </w:t>
      </w:r>
      <w:r w:rsidRPr="004A42CD">
        <w:t>ox1e09 (7689)</w:t>
      </w:r>
    </w:p>
    <w:p w14:paraId="31EB5EEE" w14:textId="7D80CACC" w:rsidR="0067062C" w:rsidRDefault="0067062C" w:rsidP="00BB5814">
      <w:pPr>
        <w:pStyle w:val="NoSpacing"/>
      </w:pPr>
      <w:r>
        <w:t xml:space="preserve">Value of the Time to live field: </w:t>
      </w:r>
      <w:r w:rsidRPr="004A42CD">
        <w:t>253</w:t>
      </w:r>
    </w:p>
    <w:p w14:paraId="25BA3198" w14:textId="730D59B6" w:rsidR="0067062C" w:rsidRDefault="0067062C" w:rsidP="00BB5814">
      <w:pPr>
        <w:pStyle w:val="NoSpacing"/>
      </w:pPr>
    </w:p>
    <w:p w14:paraId="62379A3B" w14:textId="4CABD32B" w:rsidR="0067062C" w:rsidRDefault="0067062C" w:rsidP="00BB5814">
      <w:pPr>
        <w:pStyle w:val="NoSpacing"/>
      </w:pPr>
      <w:r>
        <w:rPr>
          <w:noProof/>
        </w:rPr>
        <w:drawing>
          <wp:inline distT="0" distB="0" distL="0" distR="0" wp14:anchorId="76D107E3" wp14:editId="33E85691">
            <wp:extent cx="5943600" cy="16129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12900"/>
                    </a:xfrm>
                    <a:prstGeom prst="rect">
                      <a:avLst/>
                    </a:prstGeom>
                  </pic:spPr>
                </pic:pic>
              </a:graphicData>
            </a:graphic>
          </wp:inline>
        </w:drawing>
      </w:r>
    </w:p>
    <w:p w14:paraId="75A5EB4E" w14:textId="50F0FB6E" w:rsidR="001778DB" w:rsidRDefault="001778DB" w:rsidP="00BB5814">
      <w:pPr>
        <w:pStyle w:val="NoSpacing"/>
        <w:rPr>
          <w:lang w:val="en-IN"/>
        </w:rPr>
      </w:pPr>
    </w:p>
    <w:p w14:paraId="47EA8699" w14:textId="1C554CD6" w:rsidR="0067062C" w:rsidRPr="004A42CD" w:rsidRDefault="0067062C" w:rsidP="00BB5814">
      <w:pPr>
        <w:pStyle w:val="NoSpacing"/>
        <w:rPr>
          <w:i/>
          <w:sz w:val="28"/>
        </w:rPr>
      </w:pPr>
      <w:r w:rsidRPr="004A42CD">
        <w:rPr>
          <w:i/>
          <w:sz w:val="28"/>
        </w:rPr>
        <w:t xml:space="preserve">9. Do these values remain unchanged for </w:t>
      </w:r>
      <w:proofErr w:type="gramStart"/>
      <w:r w:rsidRPr="004A42CD">
        <w:rPr>
          <w:i/>
          <w:sz w:val="28"/>
        </w:rPr>
        <w:t>all of</w:t>
      </w:r>
      <w:proofErr w:type="gramEnd"/>
      <w:r w:rsidRPr="004A42CD">
        <w:rPr>
          <w:i/>
          <w:sz w:val="28"/>
        </w:rPr>
        <w:t xml:space="preserve"> the ICMP TTL-exceeded replies sent to your computer by the nearest (first hop) router? Why?</w:t>
      </w:r>
    </w:p>
    <w:p w14:paraId="304FA2C2" w14:textId="4677F96A" w:rsidR="0067062C" w:rsidRDefault="0067062C" w:rsidP="00BB5814">
      <w:pPr>
        <w:pStyle w:val="NoSpacing"/>
        <w:rPr>
          <w:lang w:val="en-IN"/>
        </w:rPr>
      </w:pPr>
    </w:p>
    <w:p w14:paraId="03A82F8D" w14:textId="5C0188BB" w:rsidR="00DF7ABC" w:rsidRDefault="00DF7ABC" w:rsidP="00BB5814">
      <w:pPr>
        <w:pStyle w:val="NoSpacing"/>
        <w:rPr>
          <w:lang w:val="en-IN"/>
        </w:rPr>
      </w:pPr>
      <w:r>
        <w:rPr>
          <w:lang w:val="en-IN"/>
        </w:rPr>
        <w:t>Considering the source to be 96.34.97.145, we can see that the TTL value remains constant (253) but the value of the identificatio</w:t>
      </w:r>
      <w:r w:rsidR="008C27D9">
        <w:rPr>
          <w:lang w:val="en-IN"/>
        </w:rPr>
        <w:t xml:space="preserve">n field changes. This is because, identification field is used to identify the IP packets uniquely and hence this is supposed to be unique. </w:t>
      </w:r>
    </w:p>
    <w:p w14:paraId="41E747D9" w14:textId="60BC2878" w:rsidR="008C27D9" w:rsidRDefault="008C27D9" w:rsidP="00BB5814">
      <w:pPr>
        <w:pStyle w:val="NoSpacing"/>
        <w:rPr>
          <w:lang w:val="en-IN"/>
        </w:rPr>
      </w:pPr>
    </w:p>
    <w:p w14:paraId="2D697F3A" w14:textId="283EA8C8" w:rsidR="008C27D9" w:rsidRDefault="008C27D9" w:rsidP="00BB5814">
      <w:pPr>
        <w:pStyle w:val="NoSpacing"/>
        <w:rPr>
          <w:noProof/>
        </w:rPr>
      </w:pPr>
      <w:r>
        <w:rPr>
          <w:noProof/>
        </w:rPr>
        <w:lastRenderedPageBreak/>
        <w:drawing>
          <wp:inline distT="0" distB="0" distL="0" distR="0" wp14:anchorId="2CAF5931" wp14:editId="1862FADD">
            <wp:extent cx="1905000" cy="126141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6763" cy="1282451"/>
                    </a:xfrm>
                    <a:prstGeom prst="rect">
                      <a:avLst/>
                    </a:prstGeom>
                  </pic:spPr>
                </pic:pic>
              </a:graphicData>
            </a:graphic>
          </wp:inline>
        </w:drawing>
      </w:r>
      <w:r w:rsidRPr="008C27D9">
        <w:rPr>
          <w:noProof/>
        </w:rPr>
        <w:t xml:space="preserve"> </w:t>
      </w:r>
      <w:bookmarkStart w:id="0" w:name="_GoBack"/>
      <w:r>
        <w:rPr>
          <w:noProof/>
        </w:rPr>
        <w:drawing>
          <wp:inline distT="0" distB="0" distL="0" distR="0" wp14:anchorId="7D759552" wp14:editId="42945592">
            <wp:extent cx="1844040" cy="1229360"/>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4040" cy="1229360"/>
                    </a:xfrm>
                    <a:prstGeom prst="rect">
                      <a:avLst/>
                    </a:prstGeom>
                  </pic:spPr>
                </pic:pic>
              </a:graphicData>
            </a:graphic>
          </wp:inline>
        </w:drawing>
      </w:r>
      <w:bookmarkEnd w:id="0"/>
      <w:r w:rsidRPr="008C27D9">
        <w:rPr>
          <w:noProof/>
        </w:rPr>
        <w:t xml:space="preserve"> </w:t>
      </w:r>
      <w:r>
        <w:rPr>
          <w:noProof/>
        </w:rPr>
        <w:drawing>
          <wp:inline distT="0" distB="0" distL="0" distR="0" wp14:anchorId="21503E69" wp14:editId="67E85F90">
            <wp:extent cx="1895177" cy="1249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69483" cy="1298678"/>
                    </a:xfrm>
                    <a:prstGeom prst="rect">
                      <a:avLst/>
                    </a:prstGeom>
                  </pic:spPr>
                </pic:pic>
              </a:graphicData>
            </a:graphic>
          </wp:inline>
        </w:drawing>
      </w:r>
    </w:p>
    <w:p w14:paraId="0A8FA6EB" w14:textId="77777777" w:rsidR="004A42CD" w:rsidRDefault="004A42CD" w:rsidP="00BB5814">
      <w:pPr>
        <w:pStyle w:val="NoSpacing"/>
        <w:rPr>
          <w:lang w:val="en-IN"/>
        </w:rPr>
      </w:pPr>
    </w:p>
    <w:p w14:paraId="2DBCC0A3" w14:textId="1320DA51" w:rsidR="008C27D9" w:rsidRPr="004A42CD" w:rsidRDefault="008C27D9" w:rsidP="00BB5814">
      <w:pPr>
        <w:pStyle w:val="NoSpacing"/>
        <w:rPr>
          <w:i/>
          <w:sz w:val="28"/>
        </w:rPr>
      </w:pPr>
      <w:r w:rsidRPr="004A42CD">
        <w:rPr>
          <w:i/>
          <w:sz w:val="28"/>
        </w:rPr>
        <w:t xml:space="preserve">10. Find the first ICMP Echo Request message that was sent by your computer after you changed the Packet Size in </w:t>
      </w:r>
      <w:proofErr w:type="spellStart"/>
      <w:r w:rsidRPr="004A42CD">
        <w:rPr>
          <w:i/>
          <w:sz w:val="28"/>
        </w:rPr>
        <w:t>pingplotter</w:t>
      </w:r>
      <w:proofErr w:type="spellEnd"/>
      <w:r w:rsidRPr="004A42CD">
        <w:rPr>
          <w:i/>
          <w:sz w:val="28"/>
        </w:rPr>
        <w:t xml:space="preserve"> to be 2000. Has that message been fragmented across more than one IP datagram?</w:t>
      </w:r>
    </w:p>
    <w:p w14:paraId="33E08D54" w14:textId="77777777" w:rsidR="00CF3E4F" w:rsidRDefault="00CF3E4F" w:rsidP="00BB5814">
      <w:pPr>
        <w:pStyle w:val="NoSpacing"/>
      </w:pPr>
    </w:p>
    <w:p w14:paraId="1F871FC0" w14:textId="15D5F513" w:rsidR="00CF3E4F" w:rsidRDefault="00CF3E4F" w:rsidP="00BB5814">
      <w:pPr>
        <w:pStyle w:val="NoSpacing"/>
      </w:pPr>
      <w:r>
        <w:t>Consider the below two frames:</w:t>
      </w:r>
    </w:p>
    <w:p w14:paraId="23ACBC51" w14:textId="775C2AEF" w:rsidR="00CF3E4F" w:rsidRPr="00CF3E4F" w:rsidRDefault="00CF3E4F" w:rsidP="00BB5814">
      <w:pPr>
        <w:pStyle w:val="NoSpacing"/>
        <w:rPr>
          <w:u w:val="single"/>
        </w:rPr>
      </w:pPr>
      <w:r w:rsidRPr="00CF3E4F">
        <w:rPr>
          <w:u w:val="single"/>
        </w:rPr>
        <w:t>Frame: 1091</w:t>
      </w:r>
    </w:p>
    <w:p w14:paraId="25E81D38" w14:textId="40B5BF2D" w:rsidR="00CF3E4F" w:rsidRDefault="00CF3E4F" w:rsidP="00BB5814">
      <w:pPr>
        <w:pStyle w:val="NoSpacing"/>
      </w:pPr>
      <w:r>
        <w:t>We can see that the total length here is 1500 and the identification is 21602. The flag “More Fragments” is set to “Set”, meaning there are more fragments available.</w:t>
      </w:r>
    </w:p>
    <w:p w14:paraId="2B1F6004" w14:textId="6DB3323F" w:rsidR="008C27D9" w:rsidRDefault="008C27D9" w:rsidP="00BB5814">
      <w:pPr>
        <w:pStyle w:val="NoSpacing"/>
        <w:rPr>
          <w:lang w:val="en-IN"/>
        </w:rPr>
      </w:pPr>
    </w:p>
    <w:p w14:paraId="0E9B8EF4" w14:textId="21F8CA4A" w:rsidR="008C27D9" w:rsidRDefault="001C5481" w:rsidP="00BB5814">
      <w:pPr>
        <w:pStyle w:val="NoSpacing"/>
        <w:rPr>
          <w:lang w:val="en-IN"/>
        </w:rPr>
      </w:pPr>
      <w:r>
        <w:rPr>
          <w:noProof/>
        </w:rPr>
        <w:drawing>
          <wp:inline distT="0" distB="0" distL="0" distR="0" wp14:anchorId="38A89EE8" wp14:editId="57A9A3AB">
            <wp:extent cx="5943600" cy="2293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293620"/>
                    </a:xfrm>
                    <a:prstGeom prst="rect">
                      <a:avLst/>
                    </a:prstGeom>
                  </pic:spPr>
                </pic:pic>
              </a:graphicData>
            </a:graphic>
          </wp:inline>
        </w:drawing>
      </w:r>
    </w:p>
    <w:p w14:paraId="60753353" w14:textId="1773F100" w:rsidR="001C5481" w:rsidRDefault="001C5481" w:rsidP="00BB5814">
      <w:pPr>
        <w:pStyle w:val="NoSpacing"/>
        <w:rPr>
          <w:lang w:val="en-IN"/>
        </w:rPr>
      </w:pPr>
    </w:p>
    <w:p w14:paraId="7E91C9B8" w14:textId="3D3800FA" w:rsidR="00CF3E4F" w:rsidRPr="00CF3E4F" w:rsidRDefault="00CF3E4F" w:rsidP="00BB5814">
      <w:pPr>
        <w:pStyle w:val="NoSpacing"/>
        <w:rPr>
          <w:u w:val="single"/>
          <w:lang w:val="en-IN"/>
        </w:rPr>
      </w:pPr>
      <w:r w:rsidRPr="00CF3E4F">
        <w:rPr>
          <w:u w:val="single"/>
          <w:lang w:val="en-IN"/>
        </w:rPr>
        <w:t>Frame: 1092</w:t>
      </w:r>
    </w:p>
    <w:p w14:paraId="288A3DC7" w14:textId="1FBAA5C6" w:rsidR="00CF3E4F" w:rsidRDefault="00CF3E4F" w:rsidP="00BB5814">
      <w:pPr>
        <w:pStyle w:val="NoSpacing"/>
        <w:rPr>
          <w:lang w:val="en-IN"/>
        </w:rPr>
      </w:pPr>
      <w:r>
        <w:rPr>
          <w:lang w:val="en-IN"/>
        </w:rPr>
        <w:t xml:space="preserve">Here the identification- 21602, is same as the above, showing that the data is being fragmented. “Fragment Offset” flag along with “More fragments” flag confirms the same. </w:t>
      </w:r>
    </w:p>
    <w:p w14:paraId="78CD06D8" w14:textId="77777777" w:rsidR="00CF3E4F" w:rsidRDefault="00CF3E4F" w:rsidP="00BB5814">
      <w:pPr>
        <w:pStyle w:val="NoSpacing"/>
        <w:rPr>
          <w:lang w:val="en-IN"/>
        </w:rPr>
      </w:pPr>
    </w:p>
    <w:p w14:paraId="07CCC4F2" w14:textId="39F4A0E3" w:rsidR="001C5481" w:rsidRDefault="00CF3E4F" w:rsidP="00BB5814">
      <w:pPr>
        <w:pStyle w:val="NoSpacing"/>
        <w:rPr>
          <w:lang w:val="en-IN"/>
        </w:rPr>
      </w:pPr>
      <w:r>
        <w:rPr>
          <w:noProof/>
        </w:rPr>
        <w:lastRenderedPageBreak/>
        <w:drawing>
          <wp:inline distT="0" distB="0" distL="0" distR="0" wp14:anchorId="70928FDD" wp14:editId="3D79D09E">
            <wp:extent cx="5943600" cy="27838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83840"/>
                    </a:xfrm>
                    <a:prstGeom prst="rect">
                      <a:avLst/>
                    </a:prstGeom>
                  </pic:spPr>
                </pic:pic>
              </a:graphicData>
            </a:graphic>
          </wp:inline>
        </w:drawing>
      </w:r>
    </w:p>
    <w:p w14:paraId="48795B3C" w14:textId="72ADE882" w:rsidR="00CF3E4F" w:rsidRDefault="00CF3E4F" w:rsidP="00BB5814">
      <w:pPr>
        <w:pStyle w:val="NoSpacing"/>
        <w:rPr>
          <w:lang w:val="en-IN"/>
        </w:rPr>
      </w:pPr>
    </w:p>
    <w:p w14:paraId="14BDA9A8" w14:textId="17D2D526" w:rsidR="00CF3E4F" w:rsidRPr="004A42CD" w:rsidRDefault="00CF3E4F" w:rsidP="00BB5814">
      <w:pPr>
        <w:pStyle w:val="NoSpacing"/>
        <w:rPr>
          <w:i/>
          <w:sz w:val="28"/>
        </w:rPr>
      </w:pPr>
      <w:r w:rsidRPr="004A42CD">
        <w:rPr>
          <w:i/>
          <w:sz w:val="28"/>
        </w:rPr>
        <w:t>11. Print out the first fragment of the fragmented IP datagram. What information in the IP header indicates that the datagram been fragmented? What information in the IP header indicates whether this is the first fragment versus a latter fragment? How long is this IP datagram?</w:t>
      </w:r>
    </w:p>
    <w:p w14:paraId="0E47C7DB" w14:textId="72CAE71C" w:rsidR="00CF3E4F" w:rsidRDefault="00CF3E4F" w:rsidP="00BB5814">
      <w:pPr>
        <w:pStyle w:val="NoSpacing"/>
        <w:rPr>
          <w:lang w:val="en-IN"/>
        </w:rPr>
      </w:pPr>
    </w:p>
    <w:p w14:paraId="4EB7FBF8" w14:textId="77777777" w:rsidR="00AC7670" w:rsidRDefault="00252FE5" w:rsidP="00252FE5">
      <w:pPr>
        <w:pStyle w:val="NoSpacing"/>
        <w:numPr>
          <w:ilvl w:val="0"/>
          <w:numId w:val="5"/>
        </w:numPr>
      </w:pPr>
      <w:r>
        <w:t xml:space="preserve">The flag “More Fragments” in first frame is set to “Set”, meaning there are more fragments available </w:t>
      </w:r>
    </w:p>
    <w:p w14:paraId="2C8911E9" w14:textId="034A2FDD" w:rsidR="00252FE5" w:rsidRDefault="00AC7670" w:rsidP="00252FE5">
      <w:pPr>
        <w:pStyle w:val="NoSpacing"/>
        <w:numPr>
          <w:ilvl w:val="0"/>
          <w:numId w:val="5"/>
        </w:numPr>
      </w:pPr>
      <w:r>
        <w:t>T</w:t>
      </w:r>
      <w:r w:rsidR="00252FE5">
        <w:t xml:space="preserve">he flag “Fragment Offset” is set to 0 which indicates that this is the first fragment. </w:t>
      </w:r>
    </w:p>
    <w:p w14:paraId="1DF37346" w14:textId="07883E5E" w:rsidR="00252FE5" w:rsidRDefault="00252FE5" w:rsidP="00252FE5">
      <w:pPr>
        <w:pStyle w:val="NoSpacing"/>
        <w:numPr>
          <w:ilvl w:val="0"/>
          <w:numId w:val="5"/>
        </w:numPr>
      </w:pPr>
      <w:r>
        <w:t xml:space="preserve">Frame 1091 contains 1480 bytes </w:t>
      </w:r>
    </w:p>
    <w:p w14:paraId="10CD5253" w14:textId="77777777" w:rsidR="00AC7670" w:rsidRDefault="00AC7670" w:rsidP="00AC7670">
      <w:pPr>
        <w:pStyle w:val="NoSpacing"/>
      </w:pPr>
    </w:p>
    <w:p w14:paraId="730FD6B2" w14:textId="41AC71D6" w:rsidR="00252FE5" w:rsidRDefault="00252FE5" w:rsidP="00252FE5">
      <w:pPr>
        <w:pStyle w:val="NoSpacing"/>
      </w:pPr>
      <w:r>
        <w:rPr>
          <w:noProof/>
        </w:rPr>
        <w:drawing>
          <wp:inline distT="0" distB="0" distL="0" distR="0" wp14:anchorId="0F97EC4C" wp14:editId="16803AD5">
            <wp:extent cx="5943600" cy="22936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293620"/>
                    </a:xfrm>
                    <a:prstGeom prst="rect">
                      <a:avLst/>
                    </a:prstGeom>
                  </pic:spPr>
                </pic:pic>
              </a:graphicData>
            </a:graphic>
          </wp:inline>
        </w:drawing>
      </w:r>
    </w:p>
    <w:p w14:paraId="51B9C2FB" w14:textId="5E79F7C4" w:rsidR="00252FE5" w:rsidRDefault="00252FE5" w:rsidP="00252FE5">
      <w:pPr>
        <w:pStyle w:val="NoSpacing"/>
      </w:pPr>
    </w:p>
    <w:p w14:paraId="49893B70" w14:textId="77777777" w:rsidR="004A42CD" w:rsidRDefault="004A42CD" w:rsidP="00252FE5">
      <w:pPr>
        <w:pStyle w:val="NoSpacing"/>
        <w:rPr>
          <w:i/>
          <w:sz w:val="28"/>
        </w:rPr>
      </w:pPr>
    </w:p>
    <w:p w14:paraId="6BB28B8F" w14:textId="77777777" w:rsidR="004A42CD" w:rsidRDefault="004A42CD" w:rsidP="00252FE5">
      <w:pPr>
        <w:pStyle w:val="NoSpacing"/>
        <w:rPr>
          <w:i/>
          <w:sz w:val="28"/>
        </w:rPr>
      </w:pPr>
    </w:p>
    <w:p w14:paraId="26A2CF55" w14:textId="77777777" w:rsidR="004A42CD" w:rsidRDefault="004A42CD" w:rsidP="00252FE5">
      <w:pPr>
        <w:pStyle w:val="NoSpacing"/>
        <w:rPr>
          <w:i/>
          <w:sz w:val="28"/>
        </w:rPr>
      </w:pPr>
    </w:p>
    <w:p w14:paraId="08231038" w14:textId="3BA0E5F6" w:rsidR="00252FE5" w:rsidRPr="004A42CD" w:rsidRDefault="00252FE5" w:rsidP="00252FE5">
      <w:pPr>
        <w:pStyle w:val="NoSpacing"/>
        <w:rPr>
          <w:i/>
          <w:sz w:val="28"/>
        </w:rPr>
      </w:pPr>
      <w:r w:rsidRPr="004A42CD">
        <w:rPr>
          <w:i/>
          <w:sz w:val="28"/>
        </w:rPr>
        <w:lastRenderedPageBreak/>
        <w:t>12. Print out the second fragment of the fragmented IP datagram. What information in the IP header indicates that this is not the first datagram fragment? Are the</w:t>
      </w:r>
      <w:r w:rsidR="00AC7670" w:rsidRPr="004A42CD">
        <w:rPr>
          <w:i/>
          <w:sz w:val="28"/>
        </w:rPr>
        <w:t>re</w:t>
      </w:r>
      <w:r w:rsidRPr="004A42CD">
        <w:rPr>
          <w:i/>
          <w:sz w:val="28"/>
        </w:rPr>
        <w:t xml:space="preserve"> more fragments? How can you tell?</w:t>
      </w:r>
    </w:p>
    <w:p w14:paraId="2C353094" w14:textId="77777777" w:rsidR="00AC7670" w:rsidRPr="00B37746" w:rsidRDefault="00AC7670" w:rsidP="00AC7670">
      <w:pPr>
        <w:pStyle w:val="NoSpacing"/>
        <w:rPr>
          <w:i/>
        </w:rPr>
      </w:pPr>
    </w:p>
    <w:p w14:paraId="5472FDC9" w14:textId="5A79ADDF" w:rsidR="00AC7670" w:rsidRDefault="00AC7670" w:rsidP="00BB5814">
      <w:pPr>
        <w:pStyle w:val="NoSpacing"/>
        <w:numPr>
          <w:ilvl w:val="0"/>
          <w:numId w:val="5"/>
        </w:numPr>
      </w:pPr>
      <w:r>
        <w:t>The flag “Fragment Offset” is set to 1480 which indicates that this is not the first fragment.</w:t>
      </w:r>
    </w:p>
    <w:p w14:paraId="09102F76" w14:textId="24105B66" w:rsidR="00AC7670" w:rsidRPr="00AC7670" w:rsidRDefault="00AC7670" w:rsidP="00AC7670">
      <w:pPr>
        <w:pStyle w:val="NoSpacing"/>
        <w:numPr>
          <w:ilvl w:val="0"/>
          <w:numId w:val="5"/>
        </w:numPr>
      </w:pPr>
      <w:r>
        <w:t>No. There are no more fragments. The flag “More Fragments” in second frame is set to “Not Set”, meaning there are no more fragments available.</w:t>
      </w:r>
    </w:p>
    <w:p w14:paraId="37B902F1" w14:textId="614BA8CB" w:rsidR="00AC7670" w:rsidRDefault="00AC7670" w:rsidP="00AC7670">
      <w:pPr>
        <w:pStyle w:val="NoSpacing"/>
        <w:numPr>
          <w:ilvl w:val="0"/>
          <w:numId w:val="5"/>
        </w:numPr>
      </w:pPr>
      <w:r>
        <w:t>The total IP datagram is 1980 bytes. Frame 1091 contains 1480 bytes and Frame 1092 contains 500 bytes. This information is seen in Frame 1092 (highlighted below)</w:t>
      </w:r>
    </w:p>
    <w:p w14:paraId="5212D66D" w14:textId="2B7655CC" w:rsidR="00AC7670" w:rsidRDefault="00AC7670" w:rsidP="00BB5814">
      <w:pPr>
        <w:pStyle w:val="NoSpacing"/>
        <w:rPr>
          <w:lang w:val="en-IN"/>
        </w:rPr>
      </w:pPr>
    </w:p>
    <w:p w14:paraId="75C6418E" w14:textId="18F153D8" w:rsidR="00AC7670" w:rsidRDefault="00AC7670" w:rsidP="00BB5814">
      <w:pPr>
        <w:pStyle w:val="NoSpacing"/>
        <w:rPr>
          <w:lang w:val="en-IN"/>
        </w:rPr>
      </w:pPr>
      <w:r>
        <w:rPr>
          <w:noProof/>
        </w:rPr>
        <w:drawing>
          <wp:inline distT="0" distB="0" distL="0" distR="0" wp14:anchorId="63D47F6F" wp14:editId="61E4933C">
            <wp:extent cx="5943600" cy="27838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83840"/>
                    </a:xfrm>
                    <a:prstGeom prst="rect">
                      <a:avLst/>
                    </a:prstGeom>
                  </pic:spPr>
                </pic:pic>
              </a:graphicData>
            </a:graphic>
          </wp:inline>
        </w:drawing>
      </w:r>
    </w:p>
    <w:p w14:paraId="7D2A4049" w14:textId="1D889C6F" w:rsidR="00AC7670" w:rsidRDefault="00AC7670" w:rsidP="00BB5814">
      <w:pPr>
        <w:pStyle w:val="NoSpacing"/>
        <w:rPr>
          <w:lang w:val="en-IN"/>
        </w:rPr>
      </w:pPr>
    </w:p>
    <w:p w14:paraId="1CE601E1" w14:textId="10FF533A" w:rsidR="00AC7670" w:rsidRPr="004A42CD" w:rsidRDefault="00AC7670" w:rsidP="00BB5814">
      <w:pPr>
        <w:pStyle w:val="NoSpacing"/>
        <w:rPr>
          <w:i/>
          <w:sz w:val="28"/>
        </w:rPr>
      </w:pPr>
      <w:r w:rsidRPr="004A42CD">
        <w:rPr>
          <w:i/>
          <w:sz w:val="28"/>
        </w:rPr>
        <w:t>13. What fields change in the IP header between the first and second fragment?</w:t>
      </w:r>
    </w:p>
    <w:p w14:paraId="2E2894D7" w14:textId="65E2BB7E" w:rsidR="00AC7670" w:rsidRDefault="00AC7670" w:rsidP="00BB5814">
      <w:pPr>
        <w:pStyle w:val="NoSpacing"/>
        <w:rPr>
          <w:lang w:val="en-IN"/>
        </w:rPr>
      </w:pPr>
    </w:p>
    <w:p w14:paraId="463FC43D" w14:textId="617D6F35" w:rsidR="00AC7670" w:rsidRDefault="00AC7670" w:rsidP="00BB5814">
      <w:pPr>
        <w:pStyle w:val="NoSpacing"/>
        <w:rPr>
          <w:lang w:val="en-IN"/>
        </w:rPr>
      </w:pPr>
      <w:r>
        <w:rPr>
          <w:lang w:val="en-IN"/>
        </w:rPr>
        <w:t xml:space="preserve">The fields which </w:t>
      </w:r>
      <w:r w:rsidR="00810B93">
        <w:rPr>
          <w:lang w:val="en-IN"/>
        </w:rPr>
        <w:t xml:space="preserve">changes between first and second fragment are </w:t>
      </w:r>
    </w:p>
    <w:p w14:paraId="24202C7B" w14:textId="654F24F7" w:rsidR="00810B93" w:rsidRDefault="00810B93" w:rsidP="00810B93">
      <w:pPr>
        <w:pStyle w:val="NoSpacing"/>
        <w:numPr>
          <w:ilvl w:val="0"/>
          <w:numId w:val="6"/>
        </w:numPr>
        <w:rPr>
          <w:lang w:val="en-IN"/>
        </w:rPr>
      </w:pPr>
      <w:r>
        <w:rPr>
          <w:lang w:val="en-IN"/>
        </w:rPr>
        <w:t>Total length</w:t>
      </w:r>
    </w:p>
    <w:p w14:paraId="2849FA7D" w14:textId="2DA72003" w:rsidR="00810B93" w:rsidRDefault="00810B93" w:rsidP="00810B93">
      <w:pPr>
        <w:pStyle w:val="NoSpacing"/>
        <w:numPr>
          <w:ilvl w:val="0"/>
          <w:numId w:val="6"/>
        </w:numPr>
        <w:rPr>
          <w:lang w:val="en-IN"/>
        </w:rPr>
      </w:pPr>
      <w:r>
        <w:rPr>
          <w:lang w:val="en-IN"/>
        </w:rPr>
        <w:t>Flag – More Fragments</w:t>
      </w:r>
    </w:p>
    <w:p w14:paraId="5D70061B" w14:textId="3595BF99" w:rsidR="00810B93" w:rsidRDefault="00810B93" w:rsidP="00810B93">
      <w:pPr>
        <w:pStyle w:val="NoSpacing"/>
        <w:numPr>
          <w:ilvl w:val="0"/>
          <w:numId w:val="6"/>
        </w:numPr>
        <w:rPr>
          <w:lang w:val="en-IN"/>
        </w:rPr>
      </w:pPr>
      <w:r>
        <w:rPr>
          <w:lang w:val="en-IN"/>
        </w:rPr>
        <w:t>Fragment Offset</w:t>
      </w:r>
    </w:p>
    <w:p w14:paraId="4CE41EA8" w14:textId="7B6EC5B9" w:rsidR="00810B93" w:rsidRDefault="00810B93" w:rsidP="00810B93">
      <w:pPr>
        <w:pStyle w:val="NoSpacing"/>
        <w:numPr>
          <w:ilvl w:val="0"/>
          <w:numId w:val="6"/>
        </w:numPr>
        <w:rPr>
          <w:lang w:val="en-IN"/>
        </w:rPr>
      </w:pPr>
      <w:r>
        <w:rPr>
          <w:lang w:val="en-IN"/>
        </w:rPr>
        <w:t>Header Checksum</w:t>
      </w:r>
    </w:p>
    <w:p w14:paraId="63A449CF" w14:textId="64C457FD" w:rsidR="00810B93" w:rsidRDefault="00810B93" w:rsidP="00810B93">
      <w:pPr>
        <w:pStyle w:val="NoSpacing"/>
        <w:rPr>
          <w:lang w:val="en-IN"/>
        </w:rPr>
      </w:pPr>
    </w:p>
    <w:p w14:paraId="5B707E5E" w14:textId="5182AA98" w:rsidR="00810B93" w:rsidRPr="004A42CD" w:rsidRDefault="00810B93" w:rsidP="00810B93">
      <w:pPr>
        <w:pStyle w:val="NoSpacing"/>
        <w:rPr>
          <w:i/>
          <w:sz w:val="28"/>
        </w:rPr>
      </w:pPr>
      <w:r w:rsidRPr="004A42CD">
        <w:rPr>
          <w:i/>
          <w:sz w:val="28"/>
        </w:rPr>
        <w:t xml:space="preserve">Now find the first ICMP Echo Request message that was sent by your computer after you changed the Packet Size in </w:t>
      </w:r>
      <w:proofErr w:type="spellStart"/>
      <w:r w:rsidRPr="004A42CD">
        <w:rPr>
          <w:i/>
          <w:sz w:val="28"/>
        </w:rPr>
        <w:t>pingplotter</w:t>
      </w:r>
      <w:proofErr w:type="spellEnd"/>
      <w:r w:rsidRPr="004A42CD">
        <w:rPr>
          <w:i/>
          <w:sz w:val="28"/>
        </w:rPr>
        <w:t xml:space="preserve"> to be 3500.</w:t>
      </w:r>
    </w:p>
    <w:p w14:paraId="7BE90F0F" w14:textId="6FBEBE88" w:rsidR="00810B93" w:rsidRPr="004A42CD" w:rsidRDefault="00810B93" w:rsidP="00810B93">
      <w:pPr>
        <w:pStyle w:val="NoSpacing"/>
        <w:rPr>
          <w:i/>
          <w:sz w:val="28"/>
        </w:rPr>
      </w:pPr>
      <w:r w:rsidRPr="004A42CD">
        <w:rPr>
          <w:i/>
          <w:sz w:val="28"/>
        </w:rPr>
        <w:t>14. How many fragments were created from the original datagram?</w:t>
      </w:r>
    </w:p>
    <w:p w14:paraId="2C2102E7" w14:textId="77777777" w:rsidR="00582331" w:rsidRDefault="00582331" w:rsidP="00810B93">
      <w:pPr>
        <w:pStyle w:val="NoSpacing"/>
      </w:pPr>
    </w:p>
    <w:p w14:paraId="240746E0" w14:textId="0811C0E0" w:rsidR="00582331" w:rsidRDefault="00582331" w:rsidP="00810B93">
      <w:pPr>
        <w:pStyle w:val="NoSpacing"/>
      </w:pPr>
      <w:r>
        <w:t>There are three fragments which are created from the original datagram.</w:t>
      </w:r>
    </w:p>
    <w:p w14:paraId="7A9A2F33" w14:textId="4FC07663" w:rsidR="00582331" w:rsidRDefault="00582331" w:rsidP="00582331">
      <w:pPr>
        <w:pStyle w:val="NoSpacing"/>
        <w:numPr>
          <w:ilvl w:val="0"/>
          <w:numId w:val="7"/>
        </w:numPr>
      </w:pPr>
      <w:r>
        <w:t>Frame 1859</w:t>
      </w:r>
    </w:p>
    <w:p w14:paraId="258A8603" w14:textId="44F7CBFA" w:rsidR="00582331" w:rsidRDefault="00582331" w:rsidP="00582331">
      <w:pPr>
        <w:pStyle w:val="NoSpacing"/>
        <w:numPr>
          <w:ilvl w:val="0"/>
          <w:numId w:val="7"/>
        </w:numPr>
      </w:pPr>
      <w:r>
        <w:t>Frame 1860</w:t>
      </w:r>
    </w:p>
    <w:p w14:paraId="71591F51" w14:textId="66FD23DC" w:rsidR="00582331" w:rsidRDefault="00582331" w:rsidP="00582331">
      <w:pPr>
        <w:pStyle w:val="NoSpacing"/>
        <w:numPr>
          <w:ilvl w:val="0"/>
          <w:numId w:val="7"/>
        </w:numPr>
      </w:pPr>
      <w:r>
        <w:t>Frame 1861</w:t>
      </w:r>
    </w:p>
    <w:p w14:paraId="1855901B" w14:textId="258625D7" w:rsidR="00582331" w:rsidRDefault="00582331" w:rsidP="00582331">
      <w:pPr>
        <w:pStyle w:val="NoSpacing"/>
      </w:pPr>
    </w:p>
    <w:p w14:paraId="26666E44" w14:textId="5EF9BA45" w:rsidR="00582331" w:rsidRDefault="00582331" w:rsidP="00582331">
      <w:pPr>
        <w:pStyle w:val="NoSpacing"/>
      </w:pPr>
      <w:r>
        <w:rPr>
          <w:noProof/>
        </w:rPr>
        <w:lastRenderedPageBreak/>
        <w:drawing>
          <wp:inline distT="0" distB="0" distL="0" distR="0" wp14:anchorId="5AD981B3" wp14:editId="68960990">
            <wp:extent cx="5943600" cy="27482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48280"/>
                    </a:xfrm>
                    <a:prstGeom prst="rect">
                      <a:avLst/>
                    </a:prstGeom>
                  </pic:spPr>
                </pic:pic>
              </a:graphicData>
            </a:graphic>
          </wp:inline>
        </w:drawing>
      </w:r>
    </w:p>
    <w:p w14:paraId="2D6BC48E" w14:textId="338C485F" w:rsidR="00582331" w:rsidRDefault="00582331" w:rsidP="00582331">
      <w:pPr>
        <w:pStyle w:val="NoSpacing"/>
      </w:pPr>
    </w:p>
    <w:p w14:paraId="27C14579" w14:textId="4B143DD6" w:rsidR="00582331" w:rsidRPr="004A42CD" w:rsidRDefault="00582331" w:rsidP="00582331">
      <w:pPr>
        <w:pStyle w:val="NoSpacing"/>
        <w:rPr>
          <w:i/>
          <w:sz w:val="28"/>
        </w:rPr>
      </w:pPr>
      <w:r w:rsidRPr="004A42CD">
        <w:rPr>
          <w:i/>
          <w:sz w:val="28"/>
        </w:rPr>
        <w:t>15. What fields change in the IP header among the fragments?</w:t>
      </w:r>
    </w:p>
    <w:p w14:paraId="629513AE" w14:textId="0C20EB5B" w:rsidR="00582331" w:rsidRDefault="00582331" w:rsidP="00582331">
      <w:pPr>
        <w:pStyle w:val="NoSpacing"/>
      </w:pPr>
    </w:p>
    <w:p w14:paraId="65F1C02C" w14:textId="5A62E314" w:rsidR="00582331" w:rsidRDefault="00582331" w:rsidP="00582331">
      <w:pPr>
        <w:pStyle w:val="NoSpacing"/>
      </w:pPr>
      <w:r>
        <w:t>The fields which change among those fragments are as follows</w:t>
      </w:r>
    </w:p>
    <w:p w14:paraId="1EAE6456" w14:textId="63262033" w:rsidR="00582331" w:rsidRDefault="00582331" w:rsidP="00582331">
      <w:pPr>
        <w:pStyle w:val="NoSpacing"/>
        <w:numPr>
          <w:ilvl w:val="0"/>
          <w:numId w:val="8"/>
        </w:numPr>
      </w:pPr>
      <w:r>
        <w:t>Total Length</w:t>
      </w:r>
      <w:r w:rsidR="00F839CF">
        <w:t xml:space="preserve"> (Same for </w:t>
      </w:r>
      <w:r w:rsidR="00476970">
        <w:t>first two frames – 1500, For third frame it is 540)</w:t>
      </w:r>
    </w:p>
    <w:p w14:paraId="6F8EE3DA" w14:textId="3A2DB105" w:rsidR="00582331" w:rsidRDefault="00582331" w:rsidP="00476970">
      <w:pPr>
        <w:pStyle w:val="NoSpacing"/>
        <w:numPr>
          <w:ilvl w:val="0"/>
          <w:numId w:val="8"/>
        </w:numPr>
      </w:pPr>
      <w:r>
        <w:t>Flag – “More Fragments”</w:t>
      </w:r>
      <w:r w:rsidR="00476970">
        <w:t xml:space="preserve"> (Same for first two frames. Flag is set to – “Set”, For third frame it is set to “Not Set”)</w:t>
      </w:r>
    </w:p>
    <w:p w14:paraId="07957DB4" w14:textId="0A1B81CD" w:rsidR="00582331" w:rsidRDefault="00582331" w:rsidP="00582331">
      <w:pPr>
        <w:pStyle w:val="NoSpacing"/>
        <w:numPr>
          <w:ilvl w:val="0"/>
          <w:numId w:val="8"/>
        </w:numPr>
      </w:pPr>
      <w:r>
        <w:t>Flag – “Fragment Offset”</w:t>
      </w:r>
    </w:p>
    <w:p w14:paraId="5C4F4008" w14:textId="072890C1" w:rsidR="00582331" w:rsidRDefault="00582331" w:rsidP="00582331">
      <w:pPr>
        <w:pStyle w:val="NoSpacing"/>
        <w:numPr>
          <w:ilvl w:val="0"/>
          <w:numId w:val="8"/>
        </w:numPr>
      </w:pPr>
      <w:r>
        <w:t>Header Checksum</w:t>
      </w:r>
    </w:p>
    <w:p w14:paraId="3A45E3FA" w14:textId="51B42A71" w:rsidR="00582331" w:rsidRDefault="00582331" w:rsidP="00582331">
      <w:pPr>
        <w:pStyle w:val="NoSpacing"/>
      </w:pPr>
    </w:p>
    <w:p w14:paraId="07CD00DA" w14:textId="6D06881D" w:rsidR="00D614F6" w:rsidRDefault="00D614F6" w:rsidP="00582331">
      <w:pPr>
        <w:pStyle w:val="NoSpacing"/>
      </w:pPr>
      <w:r>
        <w:rPr>
          <w:noProof/>
        </w:rPr>
        <w:drawing>
          <wp:inline distT="0" distB="0" distL="0" distR="0" wp14:anchorId="7BD2B50D" wp14:editId="636AFDF1">
            <wp:extent cx="1874520" cy="1483645"/>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91619" cy="1497179"/>
                    </a:xfrm>
                    <a:prstGeom prst="rect">
                      <a:avLst/>
                    </a:prstGeom>
                  </pic:spPr>
                </pic:pic>
              </a:graphicData>
            </a:graphic>
          </wp:inline>
        </w:drawing>
      </w:r>
      <w:r>
        <w:rPr>
          <w:noProof/>
        </w:rPr>
        <w:drawing>
          <wp:inline distT="0" distB="0" distL="0" distR="0" wp14:anchorId="23FBB6F1" wp14:editId="21B2A8B6">
            <wp:extent cx="1882140" cy="1498116"/>
            <wp:effectExtent l="0" t="0" r="381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09668" cy="1520027"/>
                    </a:xfrm>
                    <a:prstGeom prst="rect">
                      <a:avLst/>
                    </a:prstGeom>
                  </pic:spPr>
                </pic:pic>
              </a:graphicData>
            </a:graphic>
          </wp:inline>
        </w:drawing>
      </w:r>
      <w:r>
        <w:rPr>
          <w:noProof/>
        </w:rPr>
        <w:drawing>
          <wp:inline distT="0" distB="0" distL="0" distR="0" wp14:anchorId="2EA0C1A3" wp14:editId="4670A9BD">
            <wp:extent cx="1870012" cy="1508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89485" cy="1524471"/>
                    </a:xfrm>
                    <a:prstGeom prst="rect">
                      <a:avLst/>
                    </a:prstGeom>
                  </pic:spPr>
                </pic:pic>
              </a:graphicData>
            </a:graphic>
          </wp:inline>
        </w:drawing>
      </w:r>
    </w:p>
    <w:p w14:paraId="623F52D3" w14:textId="77777777" w:rsidR="00810B93" w:rsidRPr="002808C3" w:rsidRDefault="00810B93" w:rsidP="00810B93">
      <w:pPr>
        <w:pStyle w:val="NoSpacing"/>
        <w:rPr>
          <w:lang w:val="en-IN"/>
        </w:rPr>
      </w:pPr>
    </w:p>
    <w:sectPr w:rsidR="00810B93" w:rsidRPr="002808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76C3"/>
    <w:multiLevelType w:val="hybridMultilevel"/>
    <w:tmpl w:val="EDB84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709FB"/>
    <w:multiLevelType w:val="hybridMultilevel"/>
    <w:tmpl w:val="12A82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7909D5"/>
    <w:multiLevelType w:val="hybridMultilevel"/>
    <w:tmpl w:val="C1127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5807A3"/>
    <w:multiLevelType w:val="hybridMultilevel"/>
    <w:tmpl w:val="5E1E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33056"/>
    <w:multiLevelType w:val="hybridMultilevel"/>
    <w:tmpl w:val="40160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4B373D"/>
    <w:multiLevelType w:val="hybridMultilevel"/>
    <w:tmpl w:val="C5CCC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3F4D23"/>
    <w:multiLevelType w:val="hybridMultilevel"/>
    <w:tmpl w:val="FAECB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462EC6"/>
    <w:multiLevelType w:val="hybridMultilevel"/>
    <w:tmpl w:val="1D581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4"/>
  </w:num>
  <w:num w:numId="5">
    <w:abstractNumId w:val="6"/>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NzA2szAyNDMztTBQ0lEKTi0uzszPAykwqgUAtiesfCwAAAA="/>
  </w:docVars>
  <w:rsids>
    <w:rsidRoot w:val="002808C3"/>
    <w:rsid w:val="001778DB"/>
    <w:rsid w:val="001C5481"/>
    <w:rsid w:val="00252FE5"/>
    <w:rsid w:val="00277B00"/>
    <w:rsid w:val="002808C3"/>
    <w:rsid w:val="00312C84"/>
    <w:rsid w:val="00476970"/>
    <w:rsid w:val="004A42CD"/>
    <w:rsid w:val="0053522F"/>
    <w:rsid w:val="00582331"/>
    <w:rsid w:val="0067062C"/>
    <w:rsid w:val="006B5DE8"/>
    <w:rsid w:val="007B3749"/>
    <w:rsid w:val="00810B93"/>
    <w:rsid w:val="008C27D9"/>
    <w:rsid w:val="00992BDB"/>
    <w:rsid w:val="00A75A7A"/>
    <w:rsid w:val="00AC7670"/>
    <w:rsid w:val="00B37746"/>
    <w:rsid w:val="00BB5814"/>
    <w:rsid w:val="00C072F9"/>
    <w:rsid w:val="00CF3E4F"/>
    <w:rsid w:val="00D614F6"/>
    <w:rsid w:val="00DF7ABC"/>
    <w:rsid w:val="00ED3852"/>
    <w:rsid w:val="00F839CF"/>
    <w:rsid w:val="00FF2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ABD11"/>
  <w15:chartTrackingRefBased/>
  <w15:docId w15:val="{60A526AD-82AE-4229-8D06-BDA4E2030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08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TotalTime>
  <Pages>8</Pages>
  <Words>926</Words>
  <Characters>52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17</cp:revision>
  <dcterms:created xsi:type="dcterms:W3CDTF">2018-04-16T16:39:00Z</dcterms:created>
  <dcterms:modified xsi:type="dcterms:W3CDTF">2018-04-21T21:16:00Z</dcterms:modified>
</cp:coreProperties>
</file>